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6bb0f73f32a34f5fcf95c7566c1aace2086a03"/>
      <w:r>
        <w:rPr>
          <w:b/>
        </w:rPr>
        <w:t xml:space="preserve">ПРОТОКОЛ ЕЛЕКТРОННОГО АУКЦІОНУ № BSD001-UA-20220720-706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столярної майстерні, за адресою: Житомирська область, місто Новоград-Волинський, вул. Герцена, 46-б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столярної майстерні, за адресою: Житомирська область, місто Новоград-Волинський, вул. Герцена, 46-б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36 957,20 грн, у тому числі ПДВ</w:t>
      </w:r>
      <w:r>
        <w:t xml:space="preserve"> </w:t>
      </w:r>
      <w:r>
        <w:t xml:space="preserve">22 826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47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8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0:19:23Z</dcterms:created>
  <dcterms:modified xsi:type="dcterms:W3CDTF">2024-05-18T20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